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1BCF1B" w14:textId="77777777" w:rsidR="00DC1F88" w:rsidRPr="00361A48" w:rsidRDefault="00C76F9D" w:rsidP="00C76F9D">
      <w:pPr>
        <w:jc w:val="center"/>
        <w:rPr>
          <w:b/>
          <w:bCs/>
          <w:u w:val="single"/>
        </w:rPr>
      </w:pPr>
      <w:r w:rsidRPr="00361A48">
        <w:rPr>
          <w:b/>
          <w:bCs/>
          <w:u w:val="single"/>
        </w:rPr>
        <w:t>LWCF Proposed Replacement Property</w:t>
      </w:r>
      <w:r w:rsidR="00EE37CA" w:rsidRPr="00361A48">
        <w:rPr>
          <w:b/>
          <w:bCs/>
          <w:u w:val="single"/>
        </w:rPr>
        <w:t xml:space="preserve"> Form</w:t>
      </w:r>
      <w:r w:rsidRPr="00361A48">
        <w:rPr>
          <w:b/>
          <w:bCs/>
          <w:u w:val="single"/>
        </w:rPr>
        <w:t xml:space="preserve"> </w:t>
      </w:r>
    </w:p>
    <w:p w14:paraId="12E4FA14" w14:textId="77777777" w:rsidR="00C76F9D" w:rsidRPr="00361A48" w:rsidRDefault="00C76F9D" w:rsidP="00C76F9D">
      <w:pPr>
        <w:jc w:val="center"/>
        <w:rPr>
          <w:u w:val="single"/>
        </w:rPr>
      </w:pPr>
    </w:p>
    <w:p w14:paraId="755A9EBD" w14:textId="77777777" w:rsidR="00EE37CA" w:rsidRPr="00BA5E23" w:rsidRDefault="00EE37CA" w:rsidP="00DE786E">
      <w:pPr>
        <w:jc w:val="center"/>
      </w:pPr>
    </w:p>
    <w:p w14:paraId="3088B1D2" w14:textId="77777777" w:rsidR="00DE786E" w:rsidRPr="00BA0AB9" w:rsidRDefault="00DE786E" w:rsidP="00BA5E23">
      <w:pPr>
        <w:rPr>
          <w:b/>
          <w:bCs/>
          <w:u w:val="single"/>
        </w:rPr>
      </w:pPr>
      <w:r w:rsidRPr="00BA0AB9">
        <w:rPr>
          <w:b/>
          <w:bCs/>
          <w:u w:val="single"/>
        </w:rPr>
        <w:t>The Property Under Conversion</w:t>
      </w:r>
    </w:p>
    <w:p w14:paraId="071A9431" w14:textId="77777777" w:rsidR="00DE786E" w:rsidRDefault="00DE786E" w:rsidP="00DE786E">
      <w:pPr>
        <w:jc w:val="center"/>
      </w:pPr>
    </w:p>
    <w:p w14:paraId="21B3D98B" w14:textId="4F9B34CD" w:rsidR="00DE786E" w:rsidRDefault="00DE786E" w:rsidP="00DE786E">
      <w:r>
        <w:t xml:space="preserve">Park Name </w:t>
      </w:r>
      <w:sdt>
        <w:sdtPr>
          <w:rPr>
            <w:highlight w:val="yellow"/>
          </w:rPr>
          <w:id w:val="-1937594133"/>
          <w:placeholder>
            <w:docPart w:val="DefaultPlaceholder_-1854013440"/>
          </w:placeholder>
          <w:showingPlcHdr/>
        </w:sdtPr>
        <w:sdtEndPr>
          <w:rPr>
            <w:highlight w:val="none"/>
          </w:rPr>
        </w:sdtEndPr>
        <w:sdtContent>
          <w:r w:rsidR="00137810" w:rsidRPr="00137810">
            <w:rPr>
              <w:rStyle w:val="PlaceholderText"/>
              <w:highlight w:val="yellow"/>
            </w:rPr>
            <w:t>Click or tap here to enter text.</w:t>
          </w:r>
        </w:sdtContent>
      </w:sdt>
      <w:r>
        <w:t xml:space="preserve">              LWCF Number</w:t>
      </w:r>
      <w:r w:rsidR="00893123">
        <w:t>(s</w:t>
      </w:r>
      <w:r w:rsidR="00893123" w:rsidRPr="00137810">
        <w:rPr>
          <w:highlight w:val="yellow"/>
        </w:rPr>
        <w:t>)</w:t>
      </w:r>
      <w:r w:rsidRPr="00137810">
        <w:rPr>
          <w:highlight w:val="yellow"/>
        </w:rPr>
        <w:t xml:space="preserve"> </w:t>
      </w:r>
      <w:sdt>
        <w:sdtPr>
          <w:rPr>
            <w:highlight w:val="yellow"/>
          </w:rPr>
          <w:id w:val="-871377664"/>
          <w:placeholder>
            <w:docPart w:val="DefaultPlaceholder_-1854013440"/>
          </w:placeholder>
          <w:showingPlcHdr/>
        </w:sdtPr>
        <w:sdtContent>
          <w:r w:rsidR="00137810" w:rsidRPr="00137810">
            <w:rPr>
              <w:rStyle w:val="PlaceholderText"/>
              <w:highlight w:val="yellow"/>
            </w:rPr>
            <w:t>Click or tap here to enter text.</w:t>
          </w:r>
        </w:sdtContent>
      </w:sdt>
    </w:p>
    <w:p w14:paraId="0BAD76C0" w14:textId="77777777" w:rsidR="00DE786E" w:rsidRDefault="00DE786E" w:rsidP="00DE786E"/>
    <w:p w14:paraId="18B161A5" w14:textId="03C0F56B" w:rsidR="00DE786E" w:rsidRDefault="00EE37CA" w:rsidP="00DE786E">
      <w:r>
        <w:t>Reason for conversion</w:t>
      </w:r>
      <w:r w:rsidR="00003DCD">
        <w:t>:</w:t>
      </w:r>
      <w:sdt>
        <w:sdtPr>
          <w:id w:val="509421576"/>
          <w:placeholder>
            <w:docPart w:val="DefaultPlaceholder_-1854013440"/>
          </w:placeholder>
          <w:showingPlcHdr/>
        </w:sdtPr>
        <w:sdtContent>
          <w:r w:rsidR="00137810" w:rsidRPr="00137810">
            <w:rPr>
              <w:rStyle w:val="PlaceholderText"/>
              <w:highlight w:val="yellow"/>
            </w:rPr>
            <w:t>Click or tap here to enter text.</w:t>
          </w:r>
        </w:sdtContent>
      </w:sdt>
      <w:r w:rsidR="00003DCD">
        <w:t xml:space="preserve">                                   </w:t>
      </w:r>
    </w:p>
    <w:p w14:paraId="67FBABC4" w14:textId="77777777" w:rsidR="00003DCD" w:rsidRDefault="00003DCD" w:rsidP="00DE786E"/>
    <w:p w14:paraId="3CF95A37" w14:textId="57730018" w:rsidR="00003DCD" w:rsidRDefault="00003DCD" w:rsidP="00DE786E">
      <w:r>
        <w:t xml:space="preserve">Who is the point of contact </w:t>
      </w:r>
      <w:r w:rsidR="00893123">
        <w:t xml:space="preserve">for the </w:t>
      </w:r>
      <w:r>
        <w:t>conversion process? (</w:t>
      </w:r>
      <w:proofErr w:type="gramStart"/>
      <w:r>
        <w:t>please</w:t>
      </w:r>
      <w:proofErr w:type="gramEnd"/>
      <w:r>
        <w:t xml:space="preserve"> provide)</w:t>
      </w:r>
      <w:r w:rsidR="00361A48">
        <w:t xml:space="preserve"> </w:t>
      </w:r>
    </w:p>
    <w:p w14:paraId="4506CBEB" w14:textId="77777777" w:rsidR="00003DCD" w:rsidRDefault="00003DCD" w:rsidP="00DE786E"/>
    <w:p w14:paraId="30C9CB57" w14:textId="38979F5E" w:rsidR="00003DCD" w:rsidRDefault="00003DCD" w:rsidP="00DE786E">
      <w:r>
        <w:t xml:space="preserve">Name </w:t>
      </w:r>
      <w:sdt>
        <w:sdtPr>
          <w:id w:val="887075618"/>
          <w:placeholder>
            <w:docPart w:val="DefaultPlaceholder_-1854013440"/>
          </w:placeholder>
          <w:showingPlcHdr/>
        </w:sdtPr>
        <w:sdtContent>
          <w:r w:rsidR="00137810" w:rsidRPr="00137810">
            <w:rPr>
              <w:rStyle w:val="PlaceholderText"/>
              <w:highlight w:val="yellow"/>
            </w:rPr>
            <w:t>Click or tap here to enter text.</w:t>
          </w:r>
        </w:sdtContent>
      </w:sdt>
      <w:r>
        <w:t xml:space="preserve">                Contact Number </w:t>
      </w:r>
      <w:sdt>
        <w:sdtPr>
          <w:id w:val="-1763840488"/>
          <w:placeholder>
            <w:docPart w:val="DefaultPlaceholder_-1854013440"/>
          </w:placeholder>
          <w:showingPlcHdr/>
        </w:sdtPr>
        <w:sdtContent>
          <w:r w:rsidR="00137810" w:rsidRPr="00137810">
            <w:rPr>
              <w:rStyle w:val="PlaceholderText"/>
              <w:highlight w:val="yellow"/>
            </w:rPr>
            <w:t>Click or tap here to enter text.</w:t>
          </w:r>
        </w:sdtContent>
      </w:sdt>
    </w:p>
    <w:p w14:paraId="488AA1B2" w14:textId="77777777" w:rsidR="00003DCD" w:rsidRDefault="00003DCD" w:rsidP="00DE786E"/>
    <w:p w14:paraId="096A0262" w14:textId="4AF0908A" w:rsidR="00003DCD" w:rsidRDefault="00003DCD" w:rsidP="00DE786E">
      <w:r>
        <w:t xml:space="preserve">Email Address: </w:t>
      </w:r>
      <w:sdt>
        <w:sdtPr>
          <w:id w:val="-1730211490"/>
          <w:placeholder>
            <w:docPart w:val="DefaultPlaceholder_-1854013440"/>
          </w:placeholder>
          <w:showingPlcHdr/>
        </w:sdtPr>
        <w:sdtContent>
          <w:r w:rsidR="00137810" w:rsidRPr="00137810">
            <w:rPr>
              <w:rStyle w:val="PlaceholderText"/>
              <w:highlight w:val="yellow"/>
            </w:rPr>
            <w:t>Click or tap here to enter text.</w:t>
          </w:r>
        </w:sdtContent>
      </w:sdt>
    </w:p>
    <w:p w14:paraId="42EA1F7A" w14:textId="5D6C7717" w:rsidR="00003DCD" w:rsidRDefault="00EA0C70" w:rsidP="00DE786E"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336CDCC" wp14:editId="6A79CAF8">
                <wp:simplePos x="0" y="0"/>
                <wp:positionH relativeFrom="column">
                  <wp:posOffset>-47625</wp:posOffset>
                </wp:positionH>
                <wp:positionV relativeFrom="paragraph">
                  <wp:posOffset>71120</wp:posOffset>
                </wp:positionV>
                <wp:extent cx="6400800" cy="0"/>
                <wp:effectExtent l="9525" t="5080" r="9525" b="1397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008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A7D8495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-3.75pt;margin-top:5.6pt;width:7in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"/>
            </w:pict>
          </mc:Fallback>
        </mc:AlternateContent>
      </w:r>
    </w:p>
    <w:p w14:paraId="2AC655CD" w14:textId="77777777" w:rsidR="004B5DC7" w:rsidRDefault="004B5DC7" w:rsidP="004B5DC7"/>
    <w:p w14:paraId="15D66215" w14:textId="77777777" w:rsidR="004B5DC7" w:rsidRPr="00BA0AB9" w:rsidRDefault="004B5DC7" w:rsidP="00BA5E23">
      <w:pPr>
        <w:rPr>
          <w:b/>
          <w:bCs/>
          <w:u w:val="single"/>
        </w:rPr>
      </w:pPr>
      <w:r w:rsidRPr="00BA0AB9">
        <w:rPr>
          <w:b/>
          <w:bCs/>
          <w:u w:val="single"/>
        </w:rPr>
        <w:t>Proposed Replacement Property</w:t>
      </w:r>
    </w:p>
    <w:p w14:paraId="5C7D737A" w14:textId="77777777" w:rsidR="004B5DC7" w:rsidRDefault="004B5DC7" w:rsidP="004B5DC7">
      <w:pPr>
        <w:jc w:val="center"/>
      </w:pPr>
    </w:p>
    <w:p w14:paraId="53C403D5" w14:textId="3B58DA86" w:rsidR="004B5DC7" w:rsidRDefault="004B5DC7" w:rsidP="004B5DC7">
      <w:r>
        <w:t xml:space="preserve">Address </w:t>
      </w:r>
      <w:sdt>
        <w:sdtPr>
          <w:id w:val="-2124065254"/>
          <w:placeholder>
            <w:docPart w:val="DefaultPlaceholder_-1854013440"/>
          </w:placeholder>
          <w:showingPlcHdr/>
        </w:sdtPr>
        <w:sdtContent>
          <w:r w:rsidR="00137810" w:rsidRPr="00137810">
            <w:rPr>
              <w:rStyle w:val="PlaceholderText"/>
              <w:highlight w:val="yellow"/>
            </w:rPr>
            <w:t>Click or tap here to enter text.</w:t>
          </w:r>
        </w:sdtContent>
      </w:sdt>
    </w:p>
    <w:p w14:paraId="21D3ED87" w14:textId="77777777" w:rsidR="004B5DC7" w:rsidRDefault="004B5DC7" w:rsidP="004B5DC7"/>
    <w:p w14:paraId="5A4C2424" w14:textId="2CD37FA3" w:rsidR="004B5DC7" w:rsidRDefault="004B5DC7" w:rsidP="004B5DC7">
      <w:r>
        <w:t xml:space="preserve">Acres </w:t>
      </w:r>
      <w:sdt>
        <w:sdtPr>
          <w:id w:val="770746013"/>
          <w:placeholder>
            <w:docPart w:val="DefaultPlaceholder_-1854013440"/>
          </w:placeholder>
          <w:showingPlcHdr/>
        </w:sdtPr>
        <w:sdtContent>
          <w:r w:rsidR="00137810" w:rsidRPr="00137810">
            <w:rPr>
              <w:rStyle w:val="PlaceholderText"/>
              <w:highlight w:val="yellow"/>
            </w:rPr>
            <w:t>Click or tap here to enter text.</w:t>
          </w:r>
        </w:sdtContent>
      </w:sdt>
      <w:r>
        <w:t xml:space="preserve">     </w:t>
      </w:r>
      <w:r w:rsidR="00137810">
        <w:t xml:space="preserve">  </w:t>
      </w:r>
      <w:r>
        <w:t xml:space="preserve">Estimated Value (using tax accessors site) </w:t>
      </w:r>
      <w:sdt>
        <w:sdtPr>
          <w:id w:val="-456798776"/>
          <w:placeholder>
            <w:docPart w:val="DefaultPlaceholder_-1854013440"/>
          </w:placeholder>
          <w:showingPlcHdr/>
        </w:sdtPr>
        <w:sdtContent>
          <w:r w:rsidR="00137810" w:rsidRPr="00137810">
            <w:rPr>
              <w:rStyle w:val="PlaceholderText"/>
              <w:highlight w:val="yellow"/>
            </w:rPr>
            <w:t>Click or tap here to enter text.</w:t>
          </w:r>
        </w:sdtContent>
      </w:sdt>
    </w:p>
    <w:p w14:paraId="36135996" w14:textId="77777777" w:rsidR="004B5DC7" w:rsidRDefault="004B5DC7" w:rsidP="004B5DC7"/>
    <w:p w14:paraId="1F60A789" w14:textId="1D863B16" w:rsidR="00330C56" w:rsidRDefault="00330C56" w:rsidP="00BA0AB9">
      <w:pPr>
        <w:numPr>
          <w:ilvl w:val="0"/>
          <w:numId w:val="7"/>
        </w:numPr>
      </w:pPr>
      <w:r>
        <w:t xml:space="preserve">Who is the current owner of the property? </w:t>
      </w:r>
      <w:sdt>
        <w:sdtPr>
          <w:id w:val="54601771"/>
          <w:placeholder>
            <w:docPart w:val="DefaultPlaceholder_-1854013440"/>
          </w:placeholder>
          <w:showingPlcHdr/>
        </w:sdtPr>
        <w:sdtContent>
          <w:r w:rsidR="00137810" w:rsidRPr="00137810">
            <w:rPr>
              <w:rStyle w:val="PlaceholderText"/>
              <w:highlight w:val="yellow"/>
            </w:rPr>
            <w:t>Click or tap here to enter text.</w:t>
          </w:r>
        </w:sdtContent>
      </w:sdt>
    </w:p>
    <w:p w14:paraId="5A07F6A7" w14:textId="77777777" w:rsidR="00330C56" w:rsidRDefault="00330C56" w:rsidP="004B5DC7"/>
    <w:p w14:paraId="7E8E543C" w14:textId="152F8419" w:rsidR="004B5DC7" w:rsidRDefault="004B5DC7" w:rsidP="00BA0AB9">
      <w:pPr>
        <w:numPr>
          <w:ilvl w:val="0"/>
          <w:numId w:val="7"/>
        </w:numPr>
      </w:pPr>
      <w:r>
        <w:t>What is the current condition of the property? (</w:t>
      </w:r>
      <w:r w:rsidR="00893123">
        <w:t>Developed</w:t>
      </w:r>
      <w:r>
        <w:t xml:space="preserve"> or undeveloped) </w:t>
      </w:r>
      <w:r w:rsidR="001C0805">
        <w:t>I</w:t>
      </w:r>
      <w:r>
        <w:t xml:space="preserve">f developed </w:t>
      </w:r>
      <w:r w:rsidR="001C0805">
        <w:t>describe the current development and use of the property.</w:t>
      </w:r>
      <w:r w:rsidR="00134DEB">
        <w:t xml:space="preserve"> </w:t>
      </w:r>
      <w:sdt>
        <w:sdtPr>
          <w:id w:val="-1669315430"/>
          <w:placeholder>
            <w:docPart w:val="DefaultPlaceholder_-1854013440"/>
          </w:placeholder>
          <w:showingPlcHdr/>
        </w:sdtPr>
        <w:sdtContent>
          <w:r w:rsidR="00137810" w:rsidRPr="00137810">
            <w:rPr>
              <w:rStyle w:val="PlaceholderText"/>
              <w:highlight w:val="yellow"/>
            </w:rPr>
            <w:t>Click or tap here to enter text.</w:t>
          </w:r>
        </w:sdtContent>
      </w:sdt>
    </w:p>
    <w:p w14:paraId="35426D65" w14:textId="77777777" w:rsidR="00134DEB" w:rsidRDefault="00134DEB" w:rsidP="004B5DC7"/>
    <w:p w14:paraId="506B8F3C" w14:textId="0B6BCB45" w:rsidR="00134DEB" w:rsidRDefault="00134DEB" w:rsidP="00BA0AB9">
      <w:pPr>
        <w:numPr>
          <w:ilvl w:val="0"/>
          <w:numId w:val="7"/>
        </w:numPr>
      </w:pPr>
      <w:r>
        <w:t>Are there any existing buildings or structures on the property? (</w:t>
      </w:r>
      <w:sdt>
        <w:sdtPr>
          <w:id w:val="15336168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61A48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yes or </w:t>
      </w:r>
      <w:sdt>
        <w:sdtPr>
          <w:id w:val="-17249783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61A48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no) If yes </w:t>
      </w:r>
      <w:r w:rsidR="001C0805">
        <w:t>describe of how the building or structure is being used</w:t>
      </w:r>
      <w:r>
        <w:t>.</w:t>
      </w:r>
      <w:r w:rsidR="001C0805">
        <w:t xml:space="preserve"> Will the building or structure be kept or demolished?</w:t>
      </w:r>
      <w:r>
        <w:t xml:space="preserve"> </w:t>
      </w:r>
      <w:sdt>
        <w:sdtPr>
          <w:id w:val="-816875719"/>
          <w:placeholder>
            <w:docPart w:val="DefaultPlaceholder_-1854013440"/>
          </w:placeholder>
          <w:showingPlcHdr/>
        </w:sdtPr>
        <w:sdtContent>
          <w:r w:rsidR="00137810" w:rsidRPr="00137810">
            <w:rPr>
              <w:rStyle w:val="PlaceholderText"/>
              <w:highlight w:val="yellow"/>
            </w:rPr>
            <w:t>Click or tap here to enter text.</w:t>
          </w:r>
        </w:sdtContent>
      </w:sdt>
    </w:p>
    <w:p w14:paraId="4962DEF1" w14:textId="77777777" w:rsidR="00134DEB" w:rsidRDefault="00134DEB" w:rsidP="004B5DC7"/>
    <w:p w14:paraId="710F9DD6" w14:textId="77777777" w:rsidR="00134DEB" w:rsidRDefault="00134DEB" w:rsidP="004B5DC7"/>
    <w:p w14:paraId="7F271638" w14:textId="77777777" w:rsidR="001C0805" w:rsidRDefault="001C0805" w:rsidP="004B5DC7"/>
    <w:p w14:paraId="198C6FBC" w14:textId="77777777" w:rsidR="001C0805" w:rsidRDefault="001C0805" w:rsidP="004B5DC7"/>
    <w:p w14:paraId="3BA74FD8" w14:textId="77777777" w:rsidR="001C0805" w:rsidRDefault="001C0805" w:rsidP="004B5DC7"/>
    <w:p w14:paraId="1CAEF56D" w14:textId="77777777" w:rsidR="000C6D9A" w:rsidRDefault="000C6D9A" w:rsidP="004B5DC7"/>
    <w:p w14:paraId="7F0A15E9" w14:textId="77777777" w:rsidR="000C6D9A" w:rsidRDefault="000C6D9A" w:rsidP="004B5DC7"/>
    <w:p w14:paraId="40F77824" w14:textId="77777777" w:rsidR="000C6D9A" w:rsidRPr="00BA0AB9" w:rsidRDefault="000C6D9A" w:rsidP="00BA5E23">
      <w:pPr>
        <w:rPr>
          <w:b/>
          <w:bCs/>
          <w:u w:val="single"/>
        </w:rPr>
      </w:pPr>
      <w:r w:rsidRPr="00BA0AB9">
        <w:rPr>
          <w:b/>
          <w:bCs/>
          <w:u w:val="single"/>
        </w:rPr>
        <w:t xml:space="preserve">Proposed Development </w:t>
      </w:r>
      <w:r w:rsidR="004D173C" w:rsidRPr="00BA0AB9">
        <w:rPr>
          <w:b/>
          <w:bCs/>
          <w:u w:val="single"/>
        </w:rPr>
        <w:t xml:space="preserve">of the Replacement Property </w:t>
      </w:r>
    </w:p>
    <w:p w14:paraId="70C8D784" w14:textId="77777777" w:rsidR="00BA0AB9" w:rsidRPr="00BA0AB9" w:rsidRDefault="00BA0AB9" w:rsidP="000C6D9A">
      <w:pPr>
        <w:jc w:val="center"/>
        <w:rPr>
          <w:b/>
          <w:bCs/>
        </w:rPr>
      </w:pPr>
    </w:p>
    <w:p w14:paraId="6400C602" w14:textId="77777777" w:rsidR="00BA0AB9" w:rsidRPr="00BA0AB9" w:rsidRDefault="008A3534" w:rsidP="00BA0AB9">
      <w:pPr>
        <w:rPr>
          <w:i/>
          <w:iCs/>
        </w:rPr>
      </w:pPr>
      <w:r>
        <w:rPr>
          <w:i/>
          <w:iCs/>
        </w:rPr>
        <w:t>P</w:t>
      </w:r>
      <w:r w:rsidR="00BA0AB9" w:rsidRPr="00BA0AB9">
        <w:rPr>
          <w:i/>
          <w:iCs/>
        </w:rPr>
        <w:t>rovide detail</w:t>
      </w:r>
      <w:r w:rsidR="008375DF">
        <w:rPr>
          <w:i/>
          <w:iCs/>
        </w:rPr>
        <w:t>s</w:t>
      </w:r>
      <w:r w:rsidR="00BA0AB9" w:rsidRPr="00BA0AB9">
        <w:rPr>
          <w:i/>
          <w:iCs/>
        </w:rPr>
        <w:t xml:space="preserve"> of how the proposed replacement property would be developed</w:t>
      </w:r>
      <w:r w:rsidR="008375DF">
        <w:rPr>
          <w:i/>
          <w:iCs/>
        </w:rPr>
        <w:t>, if accepted.</w:t>
      </w:r>
    </w:p>
    <w:sdt>
      <w:sdtPr>
        <w:id w:val="-309172178"/>
        <w:placeholder>
          <w:docPart w:val="DefaultPlaceholder_-1854013440"/>
        </w:placeholder>
        <w:showingPlcHdr/>
      </w:sdtPr>
      <w:sdtContent>
        <w:p w14:paraId="0CB919AA" w14:textId="07DB075A" w:rsidR="000C6D9A" w:rsidRDefault="00361A48" w:rsidP="00361A48">
          <w:r w:rsidRPr="00137810">
            <w:rPr>
              <w:rStyle w:val="PlaceholderText"/>
              <w:highlight w:val="yellow"/>
            </w:rPr>
            <w:t>Click or tap here to enter text.</w:t>
          </w:r>
        </w:p>
      </w:sdtContent>
    </w:sdt>
    <w:p w14:paraId="341A478E" w14:textId="77777777" w:rsidR="004D173C" w:rsidRPr="004D173C" w:rsidRDefault="004D173C" w:rsidP="004D173C"/>
    <w:p w14:paraId="6F37E049" w14:textId="77777777" w:rsidR="004D173C" w:rsidRPr="004D173C" w:rsidRDefault="004D173C" w:rsidP="004D173C"/>
    <w:p w14:paraId="4DA43838" w14:textId="77777777" w:rsidR="004D173C" w:rsidRPr="004D173C" w:rsidRDefault="004D173C" w:rsidP="004D173C"/>
    <w:p w14:paraId="300DA52B" w14:textId="77777777" w:rsidR="004D173C" w:rsidRPr="004D173C" w:rsidRDefault="004D173C" w:rsidP="004D173C"/>
    <w:p w14:paraId="168640E2" w14:textId="77777777" w:rsidR="004D173C" w:rsidRPr="004D173C" w:rsidRDefault="004D173C" w:rsidP="004D173C"/>
    <w:p w14:paraId="3773E4E9" w14:textId="77777777" w:rsidR="004D173C" w:rsidRPr="004D173C" w:rsidRDefault="004D173C" w:rsidP="004D173C"/>
    <w:p w14:paraId="74218B12" w14:textId="77777777" w:rsidR="004D173C" w:rsidRPr="004D173C" w:rsidRDefault="004D173C" w:rsidP="004D173C"/>
    <w:p w14:paraId="45E115DE" w14:textId="77777777" w:rsidR="004D173C" w:rsidRPr="004D173C" w:rsidRDefault="004D173C" w:rsidP="004D173C"/>
    <w:p w14:paraId="6710C7E1" w14:textId="77777777" w:rsidR="004D173C" w:rsidRPr="004D173C" w:rsidRDefault="004D173C" w:rsidP="004D173C"/>
    <w:p w14:paraId="09D0E19A" w14:textId="77777777" w:rsidR="004D173C" w:rsidRPr="004D173C" w:rsidRDefault="004D173C" w:rsidP="004D173C"/>
    <w:p w14:paraId="2D6B82C6" w14:textId="77777777" w:rsidR="004D173C" w:rsidRPr="004D173C" w:rsidRDefault="004D173C" w:rsidP="004D173C"/>
    <w:p w14:paraId="1084B7C1" w14:textId="77777777" w:rsidR="004D173C" w:rsidRPr="004D173C" w:rsidRDefault="004D173C" w:rsidP="004D173C"/>
    <w:p w14:paraId="4E8A2813" w14:textId="77777777" w:rsidR="004D173C" w:rsidRPr="004D173C" w:rsidRDefault="004D173C" w:rsidP="004D173C"/>
    <w:p w14:paraId="25304D40" w14:textId="77777777" w:rsidR="004D173C" w:rsidRPr="004D173C" w:rsidRDefault="004D173C" w:rsidP="004D173C"/>
    <w:p w14:paraId="49105CC0" w14:textId="77777777" w:rsidR="004D173C" w:rsidRPr="004D173C" w:rsidRDefault="004D173C" w:rsidP="004D173C"/>
    <w:p w14:paraId="02257901" w14:textId="16FB9A96" w:rsidR="00230BD5" w:rsidRDefault="00230BD5" w:rsidP="004D173C"/>
    <w:p w14:paraId="4D662969" w14:textId="634F7CD6" w:rsidR="00361A48" w:rsidRDefault="00361A48" w:rsidP="004D173C"/>
    <w:p w14:paraId="7B750C09" w14:textId="77777777" w:rsidR="00361A48" w:rsidRPr="004D173C" w:rsidRDefault="00361A48" w:rsidP="004D173C"/>
    <w:p w14:paraId="729FBDFA" w14:textId="77777777" w:rsidR="004D173C" w:rsidRDefault="004D173C" w:rsidP="004D173C"/>
    <w:p w14:paraId="75481CE0" w14:textId="77777777" w:rsidR="004D173C" w:rsidRPr="00BA0AB9" w:rsidRDefault="004D173C" w:rsidP="004D173C">
      <w:pPr>
        <w:rPr>
          <w:b/>
          <w:bCs/>
          <w:u w:val="single"/>
        </w:rPr>
      </w:pPr>
      <w:r w:rsidRPr="00BA0AB9">
        <w:rPr>
          <w:b/>
          <w:bCs/>
          <w:u w:val="single"/>
        </w:rPr>
        <w:t xml:space="preserve">Please </w:t>
      </w:r>
      <w:r w:rsidR="00570A20" w:rsidRPr="00BA0AB9">
        <w:rPr>
          <w:b/>
          <w:bCs/>
          <w:u w:val="single"/>
        </w:rPr>
        <w:t>include</w:t>
      </w:r>
      <w:r w:rsidRPr="00BA0AB9">
        <w:rPr>
          <w:b/>
          <w:bCs/>
          <w:u w:val="single"/>
        </w:rPr>
        <w:t xml:space="preserve"> the following </w:t>
      </w:r>
      <w:r w:rsidR="00893123">
        <w:rPr>
          <w:b/>
          <w:bCs/>
          <w:u w:val="single"/>
        </w:rPr>
        <w:t>attachments</w:t>
      </w:r>
    </w:p>
    <w:p w14:paraId="6A88B449" w14:textId="77777777" w:rsidR="004D173C" w:rsidRDefault="004D173C" w:rsidP="004D173C"/>
    <w:p w14:paraId="1979388D" w14:textId="315430A4" w:rsidR="004D173C" w:rsidRDefault="00000000" w:rsidP="004D173C">
      <w:sdt>
        <w:sdtPr>
          <w:id w:val="2008358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61A48">
            <w:rPr>
              <w:rFonts w:ascii="MS Gothic" w:eastAsia="MS Gothic" w:hAnsi="MS Gothic" w:hint="eastAsia"/>
            </w:rPr>
            <w:t>☐</w:t>
          </w:r>
        </w:sdtContent>
      </w:sdt>
      <w:r w:rsidR="004D173C">
        <w:t>Photos of the property from street view</w:t>
      </w:r>
      <w:r w:rsidR="001C0805">
        <w:t xml:space="preserve"> (minimum of 3-4 photos) </w:t>
      </w:r>
    </w:p>
    <w:p w14:paraId="5A7B3F81" w14:textId="77777777" w:rsidR="004D173C" w:rsidRDefault="004D173C" w:rsidP="004D173C"/>
    <w:p w14:paraId="4540203D" w14:textId="09FE322A" w:rsidR="00DE7306" w:rsidRDefault="00000000" w:rsidP="004D173C">
      <w:sdt>
        <w:sdtPr>
          <w:id w:val="7818384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61A48">
            <w:rPr>
              <w:rFonts w:ascii="MS Gothic" w:eastAsia="MS Gothic" w:hAnsi="MS Gothic" w:hint="eastAsia"/>
            </w:rPr>
            <w:t>☐</w:t>
          </w:r>
        </w:sdtContent>
      </w:sdt>
      <w:r w:rsidR="008A3534">
        <w:t>M</w:t>
      </w:r>
      <w:r w:rsidR="004D173C">
        <w:t>aps from tax a</w:t>
      </w:r>
      <w:r w:rsidR="008A3534">
        <w:t>ss</w:t>
      </w:r>
      <w:r w:rsidR="004D173C">
        <w:t>essors</w:t>
      </w:r>
      <w:r w:rsidR="008A3534">
        <w:t>/</w:t>
      </w:r>
      <w:r w:rsidR="001165AF">
        <w:t>Q</w:t>
      </w:r>
      <w:r w:rsidR="008A3534">
        <w:t>public</w:t>
      </w:r>
      <w:r w:rsidR="004D173C">
        <w:t xml:space="preserve"> depi</w:t>
      </w:r>
      <w:r w:rsidR="008A3534">
        <w:t>cting</w:t>
      </w:r>
      <w:r w:rsidR="004D173C">
        <w:t xml:space="preserve"> </w:t>
      </w:r>
      <w:r w:rsidR="002E5778">
        <w:t>the proposed replacement property</w:t>
      </w:r>
      <w:r w:rsidR="00DE7306">
        <w:t>.</w:t>
      </w:r>
    </w:p>
    <w:p w14:paraId="48219EF9" w14:textId="77777777" w:rsidR="00DE7306" w:rsidRDefault="008A3534" w:rsidP="008A3534">
      <w:pPr>
        <w:tabs>
          <w:tab w:val="left" w:pos="6660"/>
        </w:tabs>
      </w:pPr>
      <w:r>
        <w:tab/>
      </w:r>
    </w:p>
    <w:p w14:paraId="4CDC95FD" w14:textId="7554AC5E" w:rsidR="00DE7306" w:rsidRDefault="00000000" w:rsidP="00DE7306">
      <w:pPr>
        <w:ind w:left="360" w:hanging="360"/>
      </w:pPr>
      <w:sdt>
        <w:sdtPr>
          <w:id w:val="-18458528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61A48">
            <w:rPr>
              <w:rFonts w:ascii="MS Gothic" w:eastAsia="MS Gothic" w:hAnsi="MS Gothic" w:hint="eastAsia"/>
            </w:rPr>
            <w:t>☐</w:t>
          </w:r>
        </w:sdtContent>
      </w:sdt>
      <w:r w:rsidR="008A3534">
        <w:t>L</w:t>
      </w:r>
      <w:r w:rsidR="00DE7306">
        <w:t>ocation map depicting</w:t>
      </w:r>
      <w:r w:rsidR="008A3534">
        <w:t xml:space="preserve"> </w:t>
      </w:r>
      <w:r w:rsidR="00DE7306">
        <w:t>the</w:t>
      </w:r>
      <w:r w:rsidR="008A3534">
        <w:t xml:space="preserve"> relation between</w:t>
      </w:r>
      <w:r w:rsidR="00DE7306">
        <w:t xml:space="preserve"> converted site from the proposed replacement property.</w:t>
      </w:r>
    </w:p>
    <w:p w14:paraId="4572FB74" w14:textId="77777777" w:rsidR="00DE7306" w:rsidRDefault="00DE7306" w:rsidP="00DE7306">
      <w:pPr>
        <w:ind w:left="360" w:hanging="360"/>
      </w:pPr>
    </w:p>
    <w:p w14:paraId="6725643C" w14:textId="77777777" w:rsidR="00DE7306" w:rsidRDefault="00DE7306" w:rsidP="00DE7306">
      <w:pPr>
        <w:ind w:left="360" w:hanging="360"/>
      </w:pPr>
      <w:r>
        <w:t xml:space="preserve">Provide any additional information that will be helpful </w:t>
      </w:r>
      <w:r w:rsidR="00893123">
        <w:t>in the review</w:t>
      </w:r>
      <w:r>
        <w:t xml:space="preserve">. </w:t>
      </w:r>
    </w:p>
    <w:p w14:paraId="20833C7F" w14:textId="77777777" w:rsidR="00EE37CA" w:rsidRDefault="00EE37CA" w:rsidP="004D173C"/>
    <w:p w14:paraId="65B4A0C9" w14:textId="77777777" w:rsidR="00EE37CA" w:rsidRPr="00EE37CA" w:rsidRDefault="00EE37CA" w:rsidP="00EE37CA">
      <w:pPr>
        <w:rPr>
          <w:i/>
          <w:iCs/>
          <w:sz w:val="20"/>
          <w:szCs w:val="20"/>
        </w:rPr>
      </w:pPr>
      <w:r w:rsidRPr="00EE37CA">
        <w:rPr>
          <w:i/>
          <w:iCs/>
          <w:sz w:val="20"/>
          <w:szCs w:val="20"/>
        </w:rPr>
        <w:t xml:space="preserve">The replacement property must constitute or be part of a viable recreation area. Viability and recreational usefulness </w:t>
      </w:r>
      <w:proofErr w:type="gramStart"/>
      <w:r w:rsidRPr="00EE37CA">
        <w:rPr>
          <w:i/>
          <w:iCs/>
          <w:sz w:val="20"/>
          <w:szCs w:val="20"/>
        </w:rPr>
        <w:t>is</w:t>
      </w:r>
      <w:proofErr w:type="gramEnd"/>
      <w:r w:rsidRPr="00EE37CA">
        <w:rPr>
          <w:i/>
          <w:iCs/>
          <w:sz w:val="20"/>
          <w:szCs w:val="20"/>
        </w:rPr>
        <w:t xml:space="preserve"> dependent upon the proposed outdoor recreation development plan and timetable for the development of the replacement parks. (LWCF Manual Chapter </w:t>
      </w:r>
      <w:proofErr w:type="gramStart"/>
      <w:r w:rsidRPr="00EE37CA">
        <w:rPr>
          <w:i/>
          <w:iCs/>
          <w:sz w:val="20"/>
          <w:szCs w:val="20"/>
        </w:rPr>
        <w:t>8 page</w:t>
      </w:r>
      <w:proofErr w:type="gramEnd"/>
      <w:r w:rsidRPr="00EE37CA">
        <w:rPr>
          <w:i/>
          <w:iCs/>
          <w:sz w:val="20"/>
          <w:szCs w:val="20"/>
        </w:rPr>
        <w:t xml:space="preserve"> 105 section (d.))</w:t>
      </w:r>
    </w:p>
    <w:p w14:paraId="5D893841" w14:textId="77777777" w:rsidR="00EE37CA" w:rsidRDefault="00EE37CA" w:rsidP="00EE37CA"/>
    <w:p w14:paraId="743FEB67" w14:textId="77777777" w:rsidR="00EE37CA" w:rsidRPr="004D173C" w:rsidRDefault="00EE37CA" w:rsidP="004D173C"/>
    <w:sectPr w:rsidR="00EE37CA" w:rsidRPr="004D173C" w:rsidSect="0096367C">
      <w:headerReference w:type="first" r:id="rId8"/>
      <w:footerReference w:type="first" r:id="rId9"/>
      <w:pgSz w:w="12240" w:h="15840" w:code="1"/>
      <w:pgMar w:top="1440" w:right="1440" w:bottom="1440" w:left="1440" w:header="720" w:footer="86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6A2365" w14:textId="77777777" w:rsidR="00FB6E76" w:rsidRDefault="00FB6E76" w:rsidP="00782998">
      <w:pPr>
        <w:spacing w:line="240" w:lineRule="auto"/>
      </w:pPr>
      <w:r>
        <w:separator/>
      </w:r>
    </w:p>
  </w:endnote>
  <w:endnote w:type="continuationSeparator" w:id="0">
    <w:p w14:paraId="2B70CD2A" w14:textId="77777777" w:rsidR="00FB6E76" w:rsidRDefault="00FB6E76" w:rsidP="0078299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ajan Pro">
    <w:altName w:val="Times New Roman"/>
    <w:panose1 w:val="00000000000000000000"/>
    <w:charset w:val="00"/>
    <w:family w:val="roman"/>
    <w:notTrueType/>
    <w:pitch w:val="variable"/>
    <w:sig w:usb0="00000001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FCC71" w14:textId="77777777" w:rsidR="0096367C" w:rsidRDefault="0096367C" w:rsidP="00A029FD">
    <w:pPr>
      <w:pStyle w:val="Footer"/>
      <w:tabs>
        <w:tab w:val="clear" w:pos="4680"/>
        <w:tab w:val="clear" w:pos="9360"/>
      </w:tabs>
      <w:spacing w:line="276" w:lineRule="auto"/>
      <w:jc w:val="center"/>
      <w:rPr>
        <w:b/>
        <w:smallCaps/>
        <w:color w:val="487511"/>
        <w:sz w:val="22"/>
      </w:rPr>
    </w:pPr>
  </w:p>
  <w:p w14:paraId="0672D95B" w14:textId="77777777" w:rsidR="00782998" w:rsidRPr="000679A1" w:rsidRDefault="000679A1" w:rsidP="00A029FD">
    <w:pPr>
      <w:pStyle w:val="Footer"/>
      <w:tabs>
        <w:tab w:val="clear" w:pos="4680"/>
        <w:tab w:val="clear" w:pos="9360"/>
      </w:tabs>
      <w:spacing w:line="276" w:lineRule="auto"/>
      <w:jc w:val="center"/>
      <w:rPr>
        <w:b/>
        <w:smallCaps/>
        <w:color w:val="487511"/>
        <w:sz w:val="22"/>
      </w:rPr>
    </w:pPr>
    <w:r w:rsidRPr="000679A1">
      <w:rPr>
        <w:b/>
        <w:smallCaps/>
        <w:color w:val="487511"/>
        <w:sz w:val="22"/>
      </w:rPr>
      <w:t>2</w:t>
    </w:r>
    <w:r w:rsidR="00F23EF4">
      <w:rPr>
        <w:b/>
        <w:smallCaps/>
        <w:color w:val="487511"/>
        <w:sz w:val="22"/>
      </w:rPr>
      <w:t xml:space="preserve"> Martin Luther King Jr. Drive</w:t>
    </w:r>
    <w:r w:rsidR="00B75398">
      <w:rPr>
        <w:b/>
        <w:smallCaps/>
        <w:color w:val="487511"/>
        <w:sz w:val="22"/>
      </w:rPr>
      <w:t>; Suite 1352</w:t>
    </w:r>
    <w:r w:rsidR="00782998" w:rsidRPr="000679A1">
      <w:rPr>
        <w:b/>
        <w:smallCaps/>
        <w:color w:val="487511"/>
        <w:sz w:val="22"/>
      </w:rPr>
      <w:t xml:space="preserve">| </w:t>
    </w:r>
    <w:r w:rsidR="00B75398">
      <w:rPr>
        <w:b/>
        <w:smallCaps/>
        <w:color w:val="487511"/>
        <w:sz w:val="22"/>
      </w:rPr>
      <w:t>Atlanta</w:t>
    </w:r>
    <w:r w:rsidR="00782998" w:rsidRPr="000679A1">
      <w:rPr>
        <w:b/>
        <w:smallCaps/>
        <w:color w:val="487511"/>
        <w:sz w:val="22"/>
      </w:rPr>
      <w:t>, Georgia 30</w:t>
    </w:r>
    <w:r w:rsidR="00B75398">
      <w:rPr>
        <w:b/>
        <w:smallCaps/>
        <w:color w:val="487511"/>
        <w:sz w:val="22"/>
      </w:rPr>
      <w:t>334</w:t>
    </w:r>
    <w:r w:rsidR="00782998" w:rsidRPr="000679A1">
      <w:rPr>
        <w:b/>
        <w:smallCaps/>
        <w:color w:val="487511"/>
        <w:sz w:val="22"/>
      </w:rPr>
      <w:br/>
    </w:r>
    <w:r w:rsidR="00B75398">
      <w:rPr>
        <w:b/>
        <w:smallCaps/>
        <w:color w:val="487511"/>
        <w:sz w:val="22"/>
      </w:rPr>
      <w:t>4</w:t>
    </w:r>
    <w:r w:rsidR="004667C8">
      <w:rPr>
        <w:b/>
        <w:smallCaps/>
        <w:color w:val="487511"/>
        <w:sz w:val="22"/>
      </w:rPr>
      <w:t>0</w:t>
    </w:r>
    <w:r w:rsidR="00B75398">
      <w:rPr>
        <w:b/>
        <w:smallCaps/>
        <w:color w:val="487511"/>
        <w:sz w:val="22"/>
      </w:rPr>
      <w:t>4</w:t>
    </w:r>
    <w:r w:rsidR="004667C8">
      <w:rPr>
        <w:b/>
        <w:smallCaps/>
        <w:color w:val="487511"/>
        <w:sz w:val="22"/>
      </w:rPr>
      <w:t>.</w:t>
    </w:r>
    <w:r w:rsidR="00B75398">
      <w:rPr>
        <w:b/>
        <w:smallCaps/>
        <w:color w:val="487511"/>
        <w:sz w:val="22"/>
      </w:rPr>
      <w:t>463</w:t>
    </w:r>
    <w:r w:rsidR="004667C8">
      <w:rPr>
        <w:b/>
        <w:smallCaps/>
        <w:color w:val="487511"/>
        <w:sz w:val="22"/>
      </w:rPr>
      <w:t>.</w:t>
    </w:r>
    <w:r w:rsidR="002B029D">
      <w:rPr>
        <w:b/>
        <w:smallCaps/>
        <w:color w:val="487511"/>
        <w:sz w:val="22"/>
      </w:rPr>
      <w:t>8632</w:t>
    </w:r>
    <w:r w:rsidR="00782998" w:rsidRPr="000679A1">
      <w:rPr>
        <w:b/>
        <w:smallCaps/>
        <w:color w:val="487511"/>
        <w:sz w:val="22"/>
      </w:rPr>
      <w:t xml:space="preserve"> |www.GADNR.org</w:t>
    </w:r>
    <w:r w:rsidR="00B75398">
      <w:rPr>
        <w:b/>
        <w:smallCaps/>
        <w:color w:val="487511"/>
        <w:sz w:val="22"/>
      </w:rPr>
      <w:t>/lwcf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378AE3" w14:textId="77777777" w:rsidR="00FB6E76" w:rsidRDefault="00FB6E76" w:rsidP="00782998">
      <w:pPr>
        <w:spacing w:line="240" w:lineRule="auto"/>
      </w:pPr>
      <w:r>
        <w:separator/>
      </w:r>
    </w:p>
  </w:footnote>
  <w:footnote w:type="continuationSeparator" w:id="0">
    <w:p w14:paraId="7B7A3114" w14:textId="77777777" w:rsidR="00FB6E76" w:rsidRDefault="00FB6E76" w:rsidP="0078299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4BAC0B" w14:textId="19B1016B" w:rsidR="0096367C" w:rsidRPr="00A4722E" w:rsidRDefault="00EA0C70" w:rsidP="0096367C">
    <w:pPr>
      <w:pStyle w:val="Header"/>
      <w:tabs>
        <w:tab w:val="clear" w:pos="4680"/>
        <w:tab w:val="clear" w:pos="9360"/>
      </w:tabs>
      <w:spacing w:line="276" w:lineRule="auto"/>
      <w:jc w:val="center"/>
      <w:rPr>
        <w:rFonts w:ascii="Trajan Pro" w:hAnsi="Trajan Pro"/>
        <w:noProof/>
        <w:sz w:val="22"/>
      </w:rPr>
    </w:pPr>
    <w:r w:rsidRPr="00A4722E">
      <w:rPr>
        <w:rFonts w:ascii="Trajan Pro" w:hAnsi="Trajan Pro"/>
        <w:noProof/>
        <w:sz w:val="22"/>
      </w:rPr>
      <w:drawing>
        <wp:anchor distT="0" distB="0" distL="114300" distR="114300" simplePos="0" relativeHeight="251657728" behindDoc="1" locked="1" layoutInCell="1" allowOverlap="1" wp14:anchorId="154194E8" wp14:editId="2275BBC4">
          <wp:simplePos x="0" y="0"/>
          <wp:positionH relativeFrom="page">
            <wp:align>center</wp:align>
          </wp:positionH>
          <wp:positionV relativeFrom="page">
            <wp:posOffset>182880</wp:posOffset>
          </wp:positionV>
          <wp:extent cx="3526790" cy="1024890"/>
          <wp:effectExtent l="0" t="0" r="0" b="0"/>
          <wp:wrapSquare wrapText="bothSides"/>
          <wp:docPr id="3" name="Picture 0" descr="DNR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DNR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9446"/>
                  <a:stretch>
                    <a:fillRect/>
                  </a:stretch>
                </pic:blipFill>
                <pic:spPr bwMode="auto">
                  <a:xfrm>
                    <a:off x="0" y="0"/>
                    <a:ext cx="3526790" cy="10248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313EECC" w14:textId="77777777" w:rsidR="0096367C" w:rsidRPr="00A4722E" w:rsidRDefault="0096367C" w:rsidP="0096367C">
    <w:pPr>
      <w:pStyle w:val="Header"/>
      <w:tabs>
        <w:tab w:val="clear" w:pos="4680"/>
        <w:tab w:val="clear" w:pos="9360"/>
      </w:tabs>
      <w:spacing w:line="276" w:lineRule="auto"/>
      <w:rPr>
        <w:rFonts w:ascii="Trajan Pro" w:hAnsi="Trajan Pro"/>
        <w:noProof/>
        <w:sz w:val="22"/>
      </w:rPr>
    </w:pPr>
  </w:p>
  <w:p w14:paraId="0EBCE8EC" w14:textId="77777777" w:rsidR="0096367C" w:rsidRPr="00A4722E" w:rsidRDefault="0096367C" w:rsidP="0096367C">
    <w:pPr>
      <w:pStyle w:val="Header"/>
      <w:tabs>
        <w:tab w:val="clear" w:pos="4680"/>
        <w:tab w:val="clear" w:pos="9360"/>
        <w:tab w:val="center" w:pos="720"/>
        <w:tab w:val="center" w:pos="8640"/>
      </w:tabs>
      <w:spacing w:line="276" w:lineRule="auto"/>
      <w:ind w:left="-720" w:right="-720" w:firstLine="720"/>
      <w:rPr>
        <w:b/>
        <w:smallCaps/>
        <w:sz w:val="22"/>
      </w:rPr>
    </w:pPr>
  </w:p>
  <w:p w14:paraId="00404CED" w14:textId="77777777" w:rsidR="0096367C" w:rsidRPr="00A4722E" w:rsidRDefault="0096367C" w:rsidP="0096367C">
    <w:pPr>
      <w:pStyle w:val="Header"/>
      <w:tabs>
        <w:tab w:val="clear" w:pos="4680"/>
        <w:tab w:val="clear" w:pos="9360"/>
        <w:tab w:val="center" w:pos="720"/>
        <w:tab w:val="center" w:pos="8640"/>
      </w:tabs>
      <w:spacing w:line="276" w:lineRule="auto"/>
      <w:ind w:left="-720" w:right="-720" w:firstLine="720"/>
      <w:rPr>
        <w:b/>
        <w:smallCaps/>
        <w:sz w:val="22"/>
      </w:rPr>
    </w:pPr>
  </w:p>
  <w:p w14:paraId="63163F9B" w14:textId="77777777" w:rsidR="00361A48" w:rsidRDefault="00361A48" w:rsidP="00361A48">
    <w:pPr>
      <w:pStyle w:val="Header"/>
      <w:tabs>
        <w:tab w:val="clear" w:pos="4680"/>
        <w:tab w:val="clear" w:pos="9360"/>
      </w:tabs>
      <w:jc w:val="center"/>
      <w:rPr>
        <w:b/>
        <w:smallCaps/>
        <w:sz w:val="22"/>
        <w:szCs w:val="18"/>
      </w:rPr>
    </w:pPr>
  </w:p>
  <w:p w14:paraId="3DD3D380" w14:textId="0E8D228C" w:rsidR="00782998" w:rsidRDefault="00782998" w:rsidP="00361A48">
    <w:pPr>
      <w:pStyle w:val="Header"/>
      <w:tabs>
        <w:tab w:val="clear" w:pos="4680"/>
        <w:tab w:val="clear" w:pos="9360"/>
      </w:tabs>
      <w:jc w:val="center"/>
      <w:rPr>
        <w:b/>
        <w:smallCaps/>
        <w:sz w:val="22"/>
        <w:szCs w:val="18"/>
      </w:rPr>
    </w:pPr>
    <w:r w:rsidRPr="00390856">
      <w:rPr>
        <w:b/>
        <w:smallCaps/>
        <w:sz w:val="22"/>
        <w:szCs w:val="18"/>
      </w:rPr>
      <w:t xml:space="preserve">Mark </w:t>
    </w:r>
    <w:r w:rsidR="00361A48">
      <w:rPr>
        <w:b/>
        <w:smallCaps/>
        <w:sz w:val="22"/>
        <w:szCs w:val="18"/>
      </w:rPr>
      <w:t xml:space="preserve"> </w:t>
    </w:r>
    <w:r w:rsidRPr="00390856">
      <w:rPr>
        <w:b/>
        <w:smallCaps/>
        <w:sz w:val="22"/>
        <w:szCs w:val="18"/>
      </w:rPr>
      <w:t>Williams,</w:t>
    </w:r>
    <w:r w:rsidR="00361A48">
      <w:rPr>
        <w:b/>
        <w:smallCaps/>
        <w:sz w:val="22"/>
        <w:szCs w:val="18"/>
      </w:rPr>
      <w:t xml:space="preserve"> </w:t>
    </w:r>
    <w:r w:rsidRPr="00390856">
      <w:rPr>
        <w:b/>
        <w:smallCaps/>
        <w:sz w:val="22"/>
        <w:szCs w:val="18"/>
      </w:rPr>
      <w:t>Commissioner</w:t>
    </w:r>
  </w:p>
  <w:p w14:paraId="0265A036" w14:textId="77777777" w:rsidR="0096367C" w:rsidRDefault="0096367C" w:rsidP="00A029FD">
    <w:pPr>
      <w:pStyle w:val="Header"/>
      <w:tabs>
        <w:tab w:val="clear" w:pos="4680"/>
        <w:tab w:val="clear" w:pos="9360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E50CB9"/>
    <w:multiLevelType w:val="hybridMultilevel"/>
    <w:tmpl w:val="AFFA80E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AFA10E1"/>
    <w:multiLevelType w:val="hybridMultilevel"/>
    <w:tmpl w:val="349818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1C6E97"/>
    <w:multiLevelType w:val="hybridMultilevel"/>
    <w:tmpl w:val="CF14D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43687C"/>
    <w:multiLevelType w:val="hybridMultilevel"/>
    <w:tmpl w:val="3E1E7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2D3258"/>
    <w:multiLevelType w:val="hybridMultilevel"/>
    <w:tmpl w:val="3880D2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4385263"/>
    <w:multiLevelType w:val="hybridMultilevel"/>
    <w:tmpl w:val="B08ED32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 w16cid:durableId="435179786">
    <w:abstractNumId w:val="5"/>
  </w:num>
  <w:num w:numId="2" w16cid:durableId="586888668">
    <w:abstractNumId w:val="0"/>
  </w:num>
  <w:num w:numId="3" w16cid:durableId="1773935018">
    <w:abstractNumId w:val="4"/>
  </w:num>
  <w:num w:numId="4" w16cid:durableId="1218860625">
    <w:abstractNumId w:val="3"/>
  </w:num>
  <w:num w:numId="5" w16cid:durableId="640423232">
    <w:abstractNumId w:val="3"/>
  </w:num>
  <w:num w:numId="6" w16cid:durableId="1834682517">
    <w:abstractNumId w:val="2"/>
  </w:num>
  <w:num w:numId="7" w16cid:durableId="21049584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6DxsEq0uIA6KqTcibjln/zFLY7CQMc16GK2f75jWqcnwarjxB+DNUh/iHn185wzw7eXKhGBLDl0XN35CW9X2fA==" w:salt="r/k9LX5YtyI0fwfecV5cRA==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sjA1sDQ3NrKwNDJS0lEKTi0uzszPAykwtKwFAMwg9x0tAAAA"/>
  </w:docVars>
  <w:rsids>
    <w:rsidRoot w:val="00782998"/>
    <w:rsid w:val="00003DCD"/>
    <w:rsid w:val="00050828"/>
    <w:rsid w:val="00066E4E"/>
    <w:rsid w:val="000679A1"/>
    <w:rsid w:val="0007078E"/>
    <w:rsid w:val="0008746A"/>
    <w:rsid w:val="000C296D"/>
    <w:rsid w:val="000C3D04"/>
    <w:rsid w:val="000C6D9A"/>
    <w:rsid w:val="000F1D68"/>
    <w:rsid w:val="000F5CC1"/>
    <w:rsid w:val="00100CA5"/>
    <w:rsid w:val="001165AF"/>
    <w:rsid w:val="0011797F"/>
    <w:rsid w:val="00134DEB"/>
    <w:rsid w:val="00137810"/>
    <w:rsid w:val="00145AD4"/>
    <w:rsid w:val="001501DF"/>
    <w:rsid w:val="00182FA2"/>
    <w:rsid w:val="001B7C16"/>
    <w:rsid w:val="001C0805"/>
    <w:rsid w:val="001D2B19"/>
    <w:rsid w:val="001F13A4"/>
    <w:rsid w:val="002165BB"/>
    <w:rsid w:val="00216DD3"/>
    <w:rsid w:val="00230BD5"/>
    <w:rsid w:val="00255BC6"/>
    <w:rsid w:val="002754EE"/>
    <w:rsid w:val="002829D3"/>
    <w:rsid w:val="002925FF"/>
    <w:rsid w:val="002A1955"/>
    <w:rsid w:val="002B029D"/>
    <w:rsid w:val="002B571A"/>
    <w:rsid w:val="002C3B82"/>
    <w:rsid w:val="002E5778"/>
    <w:rsid w:val="003022B8"/>
    <w:rsid w:val="00306211"/>
    <w:rsid w:val="00312CD3"/>
    <w:rsid w:val="00330C56"/>
    <w:rsid w:val="0036121A"/>
    <w:rsid w:val="00361A48"/>
    <w:rsid w:val="003656AA"/>
    <w:rsid w:val="0036649D"/>
    <w:rsid w:val="00383970"/>
    <w:rsid w:val="00385DC5"/>
    <w:rsid w:val="003B1054"/>
    <w:rsid w:val="003C0B7C"/>
    <w:rsid w:val="003E3975"/>
    <w:rsid w:val="003F29B5"/>
    <w:rsid w:val="0040321D"/>
    <w:rsid w:val="00405384"/>
    <w:rsid w:val="00434A6A"/>
    <w:rsid w:val="004441F7"/>
    <w:rsid w:val="00444C32"/>
    <w:rsid w:val="004667C8"/>
    <w:rsid w:val="00466804"/>
    <w:rsid w:val="004744EC"/>
    <w:rsid w:val="00474707"/>
    <w:rsid w:val="00485D55"/>
    <w:rsid w:val="00495A0A"/>
    <w:rsid w:val="004A3416"/>
    <w:rsid w:val="004B5DC7"/>
    <w:rsid w:val="004B7F37"/>
    <w:rsid w:val="004D173C"/>
    <w:rsid w:val="004D6944"/>
    <w:rsid w:val="004F111D"/>
    <w:rsid w:val="004F2536"/>
    <w:rsid w:val="004F6EB7"/>
    <w:rsid w:val="0051607A"/>
    <w:rsid w:val="005175BD"/>
    <w:rsid w:val="00540134"/>
    <w:rsid w:val="00543FF8"/>
    <w:rsid w:val="00545E00"/>
    <w:rsid w:val="00556132"/>
    <w:rsid w:val="00570663"/>
    <w:rsid w:val="00570A20"/>
    <w:rsid w:val="005761BC"/>
    <w:rsid w:val="0058157B"/>
    <w:rsid w:val="00585E00"/>
    <w:rsid w:val="00590980"/>
    <w:rsid w:val="00597401"/>
    <w:rsid w:val="005B3BCE"/>
    <w:rsid w:val="005B3E59"/>
    <w:rsid w:val="005D7800"/>
    <w:rsid w:val="005E1DB1"/>
    <w:rsid w:val="005E2817"/>
    <w:rsid w:val="005F27E3"/>
    <w:rsid w:val="005F2FE0"/>
    <w:rsid w:val="005F518A"/>
    <w:rsid w:val="00621D57"/>
    <w:rsid w:val="0063026B"/>
    <w:rsid w:val="0063126A"/>
    <w:rsid w:val="0063644E"/>
    <w:rsid w:val="00636776"/>
    <w:rsid w:val="00641312"/>
    <w:rsid w:val="00651CDF"/>
    <w:rsid w:val="00677B7D"/>
    <w:rsid w:val="00691279"/>
    <w:rsid w:val="006A6938"/>
    <w:rsid w:val="006D529F"/>
    <w:rsid w:val="006E06DD"/>
    <w:rsid w:val="00757760"/>
    <w:rsid w:val="007644D1"/>
    <w:rsid w:val="00773368"/>
    <w:rsid w:val="00773E2D"/>
    <w:rsid w:val="00782220"/>
    <w:rsid w:val="00782998"/>
    <w:rsid w:val="007952BA"/>
    <w:rsid w:val="007B177B"/>
    <w:rsid w:val="007B204C"/>
    <w:rsid w:val="007C00B4"/>
    <w:rsid w:val="007C171A"/>
    <w:rsid w:val="007C7B8F"/>
    <w:rsid w:val="007D1567"/>
    <w:rsid w:val="007F4CE6"/>
    <w:rsid w:val="00807AEC"/>
    <w:rsid w:val="008129A6"/>
    <w:rsid w:val="00816CF1"/>
    <w:rsid w:val="008361CC"/>
    <w:rsid w:val="008375DF"/>
    <w:rsid w:val="008427B8"/>
    <w:rsid w:val="008522C8"/>
    <w:rsid w:val="008616A9"/>
    <w:rsid w:val="00865EE9"/>
    <w:rsid w:val="00892E72"/>
    <w:rsid w:val="00893123"/>
    <w:rsid w:val="008A3534"/>
    <w:rsid w:val="008C7D25"/>
    <w:rsid w:val="008E1F6D"/>
    <w:rsid w:val="0090288B"/>
    <w:rsid w:val="00904CA0"/>
    <w:rsid w:val="00913FAF"/>
    <w:rsid w:val="00917618"/>
    <w:rsid w:val="00922FBE"/>
    <w:rsid w:val="00925138"/>
    <w:rsid w:val="00941C27"/>
    <w:rsid w:val="00942B22"/>
    <w:rsid w:val="00943B84"/>
    <w:rsid w:val="00943F11"/>
    <w:rsid w:val="00950FCA"/>
    <w:rsid w:val="0096367C"/>
    <w:rsid w:val="00987718"/>
    <w:rsid w:val="009A7A5E"/>
    <w:rsid w:val="009B0FD2"/>
    <w:rsid w:val="009B59B9"/>
    <w:rsid w:val="009D1A20"/>
    <w:rsid w:val="009D50B1"/>
    <w:rsid w:val="009D519D"/>
    <w:rsid w:val="009E02F5"/>
    <w:rsid w:val="00A029FD"/>
    <w:rsid w:val="00A24EB0"/>
    <w:rsid w:val="00A3660F"/>
    <w:rsid w:val="00A37CFD"/>
    <w:rsid w:val="00A52680"/>
    <w:rsid w:val="00AD04B3"/>
    <w:rsid w:val="00AD500D"/>
    <w:rsid w:val="00AE1437"/>
    <w:rsid w:val="00AE39FB"/>
    <w:rsid w:val="00AE3BF3"/>
    <w:rsid w:val="00AF3FF5"/>
    <w:rsid w:val="00B12E82"/>
    <w:rsid w:val="00B44553"/>
    <w:rsid w:val="00B75398"/>
    <w:rsid w:val="00B81F1C"/>
    <w:rsid w:val="00B86130"/>
    <w:rsid w:val="00BA0AB9"/>
    <w:rsid w:val="00BA245C"/>
    <w:rsid w:val="00BA2CE3"/>
    <w:rsid w:val="00BA5E23"/>
    <w:rsid w:val="00BE1650"/>
    <w:rsid w:val="00BE72EE"/>
    <w:rsid w:val="00BF7B10"/>
    <w:rsid w:val="00C11EFB"/>
    <w:rsid w:val="00C1277F"/>
    <w:rsid w:val="00C14070"/>
    <w:rsid w:val="00C22AEB"/>
    <w:rsid w:val="00C34485"/>
    <w:rsid w:val="00C3531A"/>
    <w:rsid w:val="00C70BC8"/>
    <w:rsid w:val="00C725D9"/>
    <w:rsid w:val="00C7648B"/>
    <w:rsid w:val="00C76F9D"/>
    <w:rsid w:val="00C84E50"/>
    <w:rsid w:val="00C93800"/>
    <w:rsid w:val="00CA1F12"/>
    <w:rsid w:val="00CA6FB1"/>
    <w:rsid w:val="00CC7177"/>
    <w:rsid w:val="00CC769F"/>
    <w:rsid w:val="00CD7202"/>
    <w:rsid w:val="00D40DD7"/>
    <w:rsid w:val="00D54055"/>
    <w:rsid w:val="00D56149"/>
    <w:rsid w:val="00D623A8"/>
    <w:rsid w:val="00D82404"/>
    <w:rsid w:val="00D86BF9"/>
    <w:rsid w:val="00DB269E"/>
    <w:rsid w:val="00DC1F88"/>
    <w:rsid w:val="00DC451A"/>
    <w:rsid w:val="00DC4D8D"/>
    <w:rsid w:val="00DC5081"/>
    <w:rsid w:val="00DC557D"/>
    <w:rsid w:val="00DC5D85"/>
    <w:rsid w:val="00DD1262"/>
    <w:rsid w:val="00DE5AFF"/>
    <w:rsid w:val="00DE7306"/>
    <w:rsid w:val="00DE786E"/>
    <w:rsid w:val="00E106C1"/>
    <w:rsid w:val="00E12DEF"/>
    <w:rsid w:val="00E14342"/>
    <w:rsid w:val="00E167C9"/>
    <w:rsid w:val="00E34009"/>
    <w:rsid w:val="00E37876"/>
    <w:rsid w:val="00E42584"/>
    <w:rsid w:val="00E55A51"/>
    <w:rsid w:val="00E574FA"/>
    <w:rsid w:val="00E74F8A"/>
    <w:rsid w:val="00E8007A"/>
    <w:rsid w:val="00E84CD4"/>
    <w:rsid w:val="00E86849"/>
    <w:rsid w:val="00EA0C70"/>
    <w:rsid w:val="00EA2032"/>
    <w:rsid w:val="00ED7968"/>
    <w:rsid w:val="00EE37CA"/>
    <w:rsid w:val="00EE48F2"/>
    <w:rsid w:val="00EE709E"/>
    <w:rsid w:val="00F23EF4"/>
    <w:rsid w:val="00F60C77"/>
    <w:rsid w:val="00F8485D"/>
    <w:rsid w:val="00FA1DC3"/>
    <w:rsid w:val="00FA43C4"/>
    <w:rsid w:val="00FB54CE"/>
    <w:rsid w:val="00FB6E76"/>
    <w:rsid w:val="00FC2A04"/>
    <w:rsid w:val="00FE20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351DDB"/>
  <w15:chartTrackingRefBased/>
  <w15:docId w15:val="{BD7A7020-5F58-4704-BF00-03AE119B3E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aramond" w:eastAsia="Calibri" w:hAnsi="Garamond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5081"/>
    <w:pPr>
      <w:spacing w:line="276" w:lineRule="auto"/>
    </w:pPr>
    <w:rPr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DC557D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14070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C00B4"/>
    <w:pPr>
      <w:spacing w:before="240" w:after="60"/>
      <w:outlineLvl w:val="8"/>
    </w:pPr>
    <w:rPr>
      <w:rFonts w:ascii="Cambria" w:eastAsia="Times New Roman" w:hAnsi="Cambria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299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2998"/>
  </w:style>
  <w:style w:type="paragraph" w:styleId="Footer">
    <w:name w:val="footer"/>
    <w:basedOn w:val="Normal"/>
    <w:link w:val="FooterChar"/>
    <w:uiPriority w:val="99"/>
    <w:unhideWhenUsed/>
    <w:rsid w:val="0078299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2998"/>
  </w:style>
  <w:style w:type="paragraph" w:styleId="EnvelopeAddress">
    <w:name w:val="envelope address"/>
    <w:basedOn w:val="Normal"/>
    <w:uiPriority w:val="99"/>
    <w:unhideWhenUsed/>
    <w:rsid w:val="00DC5081"/>
    <w:pPr>
      <w:framePr w:w="7920" w:h="1980" w:hRule="exact" w:hSpace="180" w:wrap="auto" w:hAnchor="page" w:xAlign="center" w:yAlign="bottom"/>
      <w:ind w:left="2880"/>
    </w:pPr>
    <w:rPr>
      <w:rFonts w:ascii="Cambria" w:eastAsia="Times New Roman" w:hAnsi="Cambria"/>
      <w:szCs w:val="24"/>
    </w:rPr>
  </w:style>
  <w:style w:type="paragraph" w:styleId="EnvelopeReturn">
    <w:name w:val="envelope return"/>
    <w:basedOn w:val="Normal"/>
    <w:uiPriority w:val="99"/>
    <w:unhideWhenUsed/>
    <w:rsid w:val="002754EE"/>
    <w:pPr>
      <w:spacing w:line="240" w:lineRule="auto"/>
    </w:pPr>
    <w:rPr>
      <w:rFonts w:ascii="Cambria" w:eastAsia="Times New Roman" w:hAnsi="Cambria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79A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679A1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FC2A04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FC2A04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E74F8A"/>
    <w:pPr>
      <w:spacing w:after="200"/>
      <w:ind w:left="720"/>
      <w:contextualSpacing/>
    </w:pPr>
    <w:rPr>
      <w:rFonts w:ascii="Calibri" w:hAnsi="Calibri"/>
      <w:sz w:val="22"/>
    </w:rPr>
  </w:style>
  <w:style w:type="character" w:customStyle="1" w:styleId="Heading2Char">
    <w:name w:val="Heading 2 Char"/>
    <w:link w:val="Heading2"/>
    <w:uiPriority w:val="9"/>
    <w:semiHidden/>
    <w:rsid w:val="00C14070"/>
    <w:rPr>
      <w:rFonts w:ascii="Cambria" w:eastAsia="Times New Roman" w:hAnsi="Cambria"/>
      <w:b/>
      <w:bCs/>
      <w:i/>
      <w:iCs/>
      <w:sz w:val="28"/>
      <w:szCs w:val="28"/>
    </w:rPr>
  </w:style>
  <w:style w:type="character" w:customStyle="1" w:styleId="Heading1Char">
    <w:name w:val="Heading 1 Char"/>
    <w:link w:val="Heading1"/>
    <w:uiPriority w:val="9"/>
    <w:rsid w:val="00DC557D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BlockText">
    <w:name w:val="Block Text"/>
    <w:basedOn w:val="Normal"/>
    <w:semiHidden/>
    <w:rsid w:val="00DC557D"/>
    <w:pPr>
      <w:spacing w:line="240" w:lineRule="auto"/>
      <w:ind w:left="720" w:right="720"/>
      <w:jc w:val="both"/>
    </w:pPr>
    <w:rPr>
      <w:rFonts w:ascii="Calibri" w:hAnsi="Calibri"/>
      <w:szCs w:val="23"/>
    </w:rPr>
  </w:style>
  <w:style w:type="paragraph" w:styleId="BodyText">
    <w:name w:val="Body Text"/>
    <w:basedOn w:val="Normal"/>
    <w:link w:val="BodyTextChar"/>
    <w:uiPriority w:val="99"/>
    <w:semiHidden/>
    <w:unhideWhenUsed/>
    <w:rsid w:val="001D2B19"/>
    <w:pPr>
      <w:spacing w:after="120"/>
    </w:pPr>
    <w:rPr>
      <w:rFonts w:ascii="Calibri" w:hAnsi="Calibri"/>
      <w:sz w:val="22"/>
    </w:rPr>
  </w:style>
  <w:style w:type="character" w:customStyle="1" w:styleId="BodyTextChar">
    <w:name w:val="Body Text Char"/>
    <w:link w:val="BodyText"/>
    <w:uiPriority w:val="99"/>
    <w:semiHidden/>
    <w:rsid w:val="001D2B19"/>
    <w:rPr>
      <w:rFonts w:ascii="Calibri" w:hAnsi="Calibri"/>
      <w:sz w:val="22"/>
      <w:szCs w:val="22"/>
    </w:rPr>
  </w:style>
  <w:style w:type="paragraph" w:styleId="NoSpacing">
    <w:name w:val="No Spacing"/>
    <w:uiPriority w:val="1"/>
    <w:qFormat/>
    <w:rsid w:val="0036649D"/>
    <w:rPr>
      <w:sz w:val="24"/>
      <w:szCs w:val="22"/>
    </w:rPr>
  </w:style>
  <w:style w:type="character" w:customStyle="1" w:styleId="Heading9Char">
    <w:name w:val="Heading 9 Char"/>
    <w:link w:val="Heading9"/>
    <w:uiPriority w:val="9"/>
    <w:rsid w:val="007C00B4"/>
    <w:rPr>
      <w:rFonts w:ascii="Cambria" w:eastAsia="Times New Roman" w:hAnsi="Cambria" w:cs="Times New Roman"/>
      <w:sz w:val="22"/>
      <w:szCs w:val="22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C00B4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semiHidden/>
    <w:rsid w:val="007C00B4"/>
    <w:rPr>
      <w:sz w:val="24"/>
      <w:szCs w:val="22"/>
    </w:rPr>
  </w:style>
  <w:style w:type="character" w:styleId="CommentReference">
    <w:name w:val="annotation reference"/>
    <w:uiPriority w:val="99"/>
    <w:semiHidden/>
    <w:unhideWhenUsed/>
    <w:rsid w:val="004744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744E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744E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44E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744EC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361A4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190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7CBF78-745E-4280-9981-7929F1548B36}"/>
      </w:docPartPr>
      <w:docPartBody>
        <w:p w:rsidR="00CE432D" w:rsidRDefault="00C035D9">
          <w:r w:rsidRPr="004F27B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ajan Pro">
    <w:altName w:val="Times New Roman"/>
    <w:panose1 w:val="00000000000000000000"/>
    <w:charset w:val="00"/>
    <w:family w:val="roman"/>
    <w:notTrueType/>
    <w:pitch w:val="variable"/>
    <w:sig w:usb0="00000001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35D9"/>
    <w:rsid w:val="007B1B19"/>
    <w:rsid w:val="00877C5E"/>
    <w:rsid w:val="00C035D9"/>
    <w:rsid w:val="00CE4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035D9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424D92-9E2B-4D43-9C87-070F86154F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8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ia Department of Natural Resources</Company>
  <LinksUpToDate>false</LinksUpToDate>
  <CharactersWithSpaces>2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Dearman</dc:creator>
  <cp:keywords/>
  <cp:lastModifiedBy>Gaston, Rayne</cp:lastModifiedBy>
  <cp:revision>2</cp:revision>
  <cp:lastPrinted>2022-05-16T17:01:00Z</cp:lastPrinted>
  <dcterms:created xsi:type="dcterms:W3CDTF">2023-03-31T17:19:00Z</dcterms:created>
  <dcterms:modified xsi:type="dcterms:W3CDTF">2023-03-31T17:19:00Z</dcterms:modified>
</cp:coreProperties>
</file>